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Diplomat position in France Paris, as advertised. With a profound passion for international relations, a deep understanding of cultural diplomacy, and extensive experience in fostering cross-border collaborations, I am confident that my skills and dedication align perfectly with the requirements of this role. As a professional who has dedicated their career to advancing global cooperation, I am eager to contribute my expertise to the vibrant diplomatic landscape of France Paris.</w:t>
      </w:r>
    </w:p>
    <w:p>
      <w:pPr>
        <w:pStyle w:val="BodyText"/>
      </w:pPr>
      <w:r>
        <w:t xml:space="preserve">The role of a Diplomat is both an honor and a responsibility, requiring not only strategic thinking but also an unwavering commitment to building trust between nations. France Paris, as a historic and cultural hub of diplomacy, offers a unique opportunity to engage with diverse stakeholders while advancing the interests of my home country. My background in diplomatic affairs has equipped me with the tools to navigate complex geopolitical landscapes, negotiate mutually beneficial agreements, and represent my nation with integrity and professionalism.</w:t>
      </w:r>
    </w:p>
    <w:bookmarkStart w:id="20" w:name="experience-and-expertise"/>
    <w:p>
      <w:pPr>
        <w:pStyle w:val="Heading2"/>
      </w:pPr>
      <w:r>
        <w:t xml:space="preserve">Experience and Expertise</w:t>
      </w:r>
    </w:p>
    <w:p>
      <w:pPr>
        <w:pStyle w:val="FirstParagraph"/>
      </w:pPr>
      <w:r>
        <w:t xml:space="preserve">Over the past [X years], I have served in various diplomatic capacities, including roles as a [previous position] at [previous organization]. These experiences have allowed me to develop a nuanced understanding of international policy, conflict resolution, and cultural exchange. For instance, during my tenure at [organization], I spearheaded initiatives that strengthened bilateral ties between [Country A] and [Country B], focusing on trade agreements and educational partnerships. My ability to bridge cultural gaps and foster dialogue has consistently been recognized as a key strength in my work.</w:t>
      </w:r>
    </w:p>
    <w:p>
      <w:pPr>
        <w:pStyle w:val="BodyText"/>
      </w:pPr>
      <w:r>
        <w:t xml:space="preserve">One of the most pivotal moments in my career was [specific achievement, e.g., "negotiating a landmark environmental agreement with European partners"]. This project required not only technical expertise but also an acute awareness of the socio-political dynamics at play. The success of this initiative underscored the importance of empathy, adaptability, and strategic communication—qualities that I believe are essential for a Diplomat in France Paris. The city’s role as a center for international organizations such as UNESCO and the OECD further highlights its significance in shaping global policies, making it an ideal setting for my professional aspirations.</w:t>
      </w:r>
    </w:p>
    <w:bookmarkEnd w:id="20"/>
    <w:bookmarkStart w:id="21" w:name="understanding-of-france-paris"/>
    <w:p>
      <w:pPr>
        <w:pStyle w:val="Heading2"/>
      </w:pPr>
      <w:r>
        <w:t xml:space="preserve">Understanding of France Paris</w:t>
      </w:r>
    </w:p>
    <w:p>
      <w:pPr>
        <w:pStyle w:val="FirstParagraph"/>
      </w:pPr>
      <w:r>
        <w:t xml:space="preserve">France Paris is more than a location; it is a symbol of cultural richness, political influence, and historical legacy. The city’s reputation as a melting pot of ideas and its role in global diplomacy make it an ideal platform for advancing international cooperation. I have always been inspired by the way Paris serves as a bridge between Europe and the rest of the world, fostering dialogue on issues ranging from climate change to human rights. My familiarity with French culture, language, and political frameworks has allowed me to engage effectively with French counterparts in previous projects.</w:t>
      </w:r>
    </w:p>
    <w:p>
      <w:pPr>
        <w:pStyle w:val="BodyText"/>
      </w:pPr>
      <w:r>
        <w:t xml:space="preserve">For example, during my time working on [specific project], I collaborated closely with French diplomats to address [specific issue]. This experience deepened my appreciation for the intricacies of Franco-foreign relations and reinforced my commitment to promoting mutual respect and understanding. I am particularly drawn to the opportunity of contributing to France Paris’s diplomatic missions, where I can leverage my knowledge of international law, multilateral negotiations, and cross-cultural communication.</w:t>
      </w:r>
    </w:p>
    <w:bookmarkEnd w:id="21"/>
    <w:bookmarkStart w:id="22" w:name="why-france-paris"/>
    <w:p>
      <w:pPr>
        <w:pStyle w:val="Heading2"/>
      </w:pPr>
      <w:r>
        <w:t xml:space="preserve">Why France Paris?</w:t>
      </w:r>
    </w:p>
    <w:p>
      <w:pPr>
        <w:pStyle w:val="FirstParagraph"/>
      </w:pPr>
      <w:r>
        <w:t xml:space="preserve">The decision to pursue a Diplomat role in France Paris is rooted in my belief that this city embodies the essence of diplomacy. Its historical significance as a center for peace treaties, artistic innovation, and intellectual exchange provides a unique backdrop for meaningful work. Moreover, the dynamic nature of Paris’s diplomatic community—comprising embassies, international organizations, and cultural institutions—offers endless opportunities to collaborate on global challenges.</w:t>
      </w:r>
    </w:p>
    <w:p>
      <w:pPr>
        <w:pStyle w:val="BodyText"/>
      </w:pPr>
      <w:r>
        <w:t xml:space="preserve">I am particularly excited about the prospect of engaging with France’s efforts to address [specific issue, e.g., "climate justice" or "digital sovereignty"]. My background in [relevant field] has prepared me to contribute effectively to these discussions, while my fluency in French ensures seamless communication with local stakeholders. I am also eager to learn from the diverse perspectives of Parisian diplomats and community leaders, as I believe that innovation thrives at the intersection of different cultures and ideas.</w:t>
      </w:r>
    </w:p>
    <w:bookmarkEnd w:id="22"/>
    <w:bookmarkStart w:id="23" w:name="personal-commitment"/>
    <w:p>
      <w:pPr>
        <w:pStyle w:val="Heading2"/>
      </w:pPr>
      <w:r>
        <w:t xml:space="preserve">Personal Commitment</w:t>
      </w:r>
    </w:p>
    <w:p>
      <w:pPr>
        <w:pStyle w:val="FirstParagraph"/>
      </w:pPr>
      <w:r>
        <w:t xml:space="preserve">As a Diplomat, I am driven by a personal commitment to creating a more interconnected and equitable world. This ethos is deeply aligned with the values of France Paris, which has long been a beacon of diplomacy and humanitarian efforts. Whether it is through advocating for underrepresented voices or promoting sustainable development, I strive to ensure that diplomacy serves as a force for positive change.</w:t>
      </w:r>
    </w:p>
    <w:p>
      <w:pPr>
        <w:pStyle w:val="BodyText"/>
      </w:pPr>
      <w:r>
        <w:t xml:space="preserve">My approach to diplomatic work is guided by principles of transparency, inclusivity, and respect. I believe that effective diplomacy requires not only policy expertise but also the ability to listen actively and build lasting relationships. In France Paris, I aim to embody these values by fostering partnerships that transcend borders and enrich the lives of people across nation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nd experiences as a Diplomat in France Paris. The city’s unique position at the heart of global diplomacy, combined with its cultural vibrancy, makes it an ideal setting for impactful work. I am confident that my background in international relations, coupled with my passion for fostering collaboration, will enable me to make meaningful contributions to your organization.</w:t>
      </w:r>
    </w:p>
    <w:p>
      <w:pPr>
        <w:pStyle w:val="BodyText"/>
      </w:pPr>
      <w:r>
        <w:t xml:space="preserve">I would be honored to discuss how my qualifications align with the goals of this role. Thank you for considering my application. I look forward to the possibility of contributing to the continued success of diplomatic endeavors in France Pari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France Paris</dc:title>
  <dc:creator/>
  <dc:language>en</dc:language>
  <cp:keywords/>
  <dcterms:created xsi:type="dcterms:W3CDTF">2026-07-24T03:41:56Z</dcterms:created>
  <dcterms:modified xsi:type="dcterms:W3CDTF">2026-07-24T03:41:56Z</dcterms:modified>
</cp:coreProperties>
</file>

<file path=docProps/custom.xml><?xml version="1.0" encoding="utf-8"?>
<Properties xmlns="http://schemas.openxmlformats.org/officeDocument/2006/custom-properties" xmlns:vt="http://schemas.openxmlformats.org/officeDocument/2006/docPropsVTypes"/>
</file>